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9ECE96F" w14:textId="77777777" w:rsidR="00170325" w:rsidRDefault="00170325" w:rsidP="00170325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7" w:history="1">
        <w:r w:rsidRPr="00170325">
          <w:rPr>
            <w:rStyle w:val="Hyperlink"/>
            <w:color w:val="1E0ADC"/>
          </w:rPr>
          <w:t>"Python Advanced" course at @Software University</w:t>
        </w:r>
        <w:r>
          <w:rPr>
            <w:rStyle w:val="Hyperlink"/>
          </w:rPr>
          <w:t>.</w:t>
        </w:r>
      </w:hyperlink>
      <w:r>
        <w:t xml:space="preserve"> </w:t>
      </w:r>
    </w:p>
    <w:p w14:paraId="7A3AF439" w14:textId="3F7B50CE" w:rsidR="00C372A3" w:rsidRPr="00C372A3" w:rsidRDefault="00170325" w:rsidP="00170325">
      <w:pPr>
        <w:jc w:val="center"/>
        <w:rPr>
          <w:color w:val="0563C1" w:themeColor="hyperlink"/>
          <w:u w:val="single"/>
          <w:lang w:val="bg-BG"/>
        </w:rPr>
      </w:pPr>
      <w:r>
        <w:t>Please, submit your source code solutions for the described problems to the</w:t>
      </w:r>
      <w:r w:rsidR="00C372A3">
        <w:t xml:space="preserve"> </w:t>
      </w:r>
      <w:hyperlink r:id="rId8" w:history="1">
        <w:r>
          <w:rPr>
            <w:rStyle w:val="InternetLink"/>
            <w:color w:val="1E0ADC"/>
          </w:rPr>
          <w:t>Judge System</w:t>
        </w:r>
      </w:hyperlink>
      <w:r w:rsidR="00C372A3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proofErr w:type="spellStart"/>
            <w:r>
              <w:rPr>
                <w:rStyle w:val="apple-converted-space"/>
                <w:b/>
                <w:bCs/>
              </w:rPr>
              <w:t>Ouput</w:t>
            </w:r>
            <w:proofErr w:type="spellEnd"/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lastRenderedPageBreak/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lastRenderedPageBreak/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lastRenderedPageBreak/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lastRenderedPageBreak/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D9245E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249E71" w14:textId="77777777" w:rsidR="00D9245E" w:rsidRDefault="00D9245E" w:rsidP="00443112">
      <w:pPr>
        <w:spacing w:before="0" w:after="0" w:line="240" w:lineRule="auto"/>
      </w:pPr>
      <w:r>
        <w:separator/>
      </w:r>
    </w:p>
  </w:endnote>
  <w:endnote w:type="continuationSeparator" w:id="0">
    <w:p w14:paraId="3AD5C60C" w14:textId="77777777" w:rsidR="00D9245E" w:rsidRDefault="00D9245E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87574D" w14:textId="77777777" w:rsidR="00D9245E" w:rsidRDefault="00D9245E" w:rsidP="00443112">
      <w:pPr>
        <w:spacing w:before="0" w:after="0" w:line="240" w:lineRule="auto"/>
      </w:pPr>
      <w:r>
        <w:separator/>
      </w:r>
    </w:p>
  </w:footnote>
  <w:footnote w:type="continuationSeparator" w:id="0">
    <w:p w14:paraId="42D3A7C3" w14:textId="77777777" w:rsidR="00D9245E" w:rsidRDefault="00D9245E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1159F8"/>
    <w:rsid w:val="00170325"/>
    <w:rsid w:val="00176C24"/>
    <w:rsid w:val="00185AF0"/>
    <w:rsid w:val="001D7BA3"/>
    <w:rsid w:val="001F517E"/>
    <w:rsid w:val="002E554B"/>
    <w:rsid w:val="00330CEE"/>
    <w:rsid w:val="00336C8B"/>
    <w:rsid w:val="003A02A7"/>
    <w:rsid w:val="003D0DB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9245E"/>
    <w:rsid w:val="00DF5A59"/>
    <w:rsid w:val="00E94577"/>
    <w:rsid w:val="00EE7EB0"/>
    <w:rsid w:val="00F33BD2"/>
    <w:rsid w:val="00F4079E"/>
    <w:rsid w:val="00F40CA7"/>
    <w:rsid w:val="00F4437C"/>
    <w:rsid w:val="00F50AF4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DefaultParagraphFont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/Multidimensional-Lists-Exercise-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modules/74/python-advanced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8</Pages>
  <Words>2025</Words>
  <Characters>1154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40</cp:revision>
  <dcterms:created xsi:type="dcterms:W3CDTF">2022-01-28T11:14:00Z</dcterms:created>
  <dcterms:modified xsi:type="dcterms:W3CDTF">2024-04-08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